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asks.xml" ContentType="application/vnd.ms-office.documenttask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03D66" w14:textId="3DB2058F" w:rsidR="009931A9" w:rsidRDefault="009931A9" w:rsidP="009931A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ips for healthy ears &amp; healthy hearing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385"/>
        <w:gridCol w:w="5953"/>
      </w:tblGrid>
      <w:tr w:rsidR="14CB5899" w14:paraId="39AF16A3" w14:textId="77777777" w:rsidTr="00837DF4">
        <w:trPr>
          <w:trHeight w:val="300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EE51F1" w14:textId="36DBA3A9" w:rsidR="14CB5899" w:rsidRDefault="00393A8A">
            <w:r>
              <w:rPr>
                <w:rFonts w:ascii="Calibri" w:eastAsia="Calibri" w:hAnsi="Calibri" w:cs="Calibri"/>
                <w:b/>
                <w:bCs/>
                <w:lang w:val="en-US"/>
              </w:rPr>
              <w:t xml:space="preserve">Current content </w:t>
            </w:r>
            <w:r w:rsidR="14CB5899" w:rsidRPr="14CB5899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18FCFF" w14:textId="33FAD46C" w:rsidR="14CB5899" w:rsidRDefault="00393A8A">
            <w:r>
              <w:rPr>
                <w:rFonts w:ascii="Calibri" w:eastAsia="Calibri" w:hAnsi="Calibri" w:cs="Calibri"/>
                <w:b/>
                <w:bCs/>
                <w:lang w:val="en-US"/>
              </w:rPr>
              <w:t>Translation content</w:t>
            </w:r>
          </w:p>
        </w:tc>
      </w:tr>
      <w:tr w:rsidR="00BA6F1D" w14:paraId="3645B666" w14:textId="77777777" w:rsidTr="00837DF4">
        <w:trPr>
          <w:trHeight w:val="300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AFC5F7" w14:textId="77777777" w:rsidR="00393A8A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  <w:lang w:val="en-US"/>
              </w:rPr>
              <w:t>Tips for healthy ears &amp; healthy hearing</w:t>
            </w:r>
          </w:p>
          <w:p w14:paraId="4E6EC4D5" w14:textId="4C4A5458" w:rsidR="00BA6F1D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  <w:lang w:val="en-US"/>
              </w:rPr>
              <w:t>Do’s and Don’ts</w:t>
            </w:r>
          </w:p>
        </w:tc>
        <w:tc>
          <w:tcPr>
            <w:tcW w:w="5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81F2A1" w14:textId="4267C9A6" w:rsidR="00BA6F1D" w:rsidRDefault="00BA6F1D" w:rsidP="0F275179">
            <w:pPr>
              <w:rPr>
                <w:rFonts w:eastAsiaTheme="minorEastAsia"/>
                <w:sz w:val="20"/>
                <w:szCs w:val="20"/>
                <w:lang w:val="en-US"/>
              </w:rPr>
            </w:pPr>
          </w:p>
        </w:tc>
      </w:tr>
      <w:tr w:rsidR="009931A9" w14:paraId="5E12D7FD" w14:textId="77777777" w:rsidTr="00393A8A">
        <w:trPr>
          <w:trHeight w:val="524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3D06F7" w14:textId="37A74BC7" w:rsidR="00E42D38" w:rsidRPr="00E42D38" w:rsidRDefault="00393A8A" w:rsidP="0F275179">
            <w:pPr>
              <w:rPr>
                <w:rFonts w:eastAsiaTheme="minorEastAsia"/>
                <w:i/>
                <w:noProof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  <w:lang w:val="en-US"/>
              </w:rPr>
              <w:t>Do use earplugs in noisy places</w:t>
            </w:r>
          </w:p>
        </w:tc>
        <w:tc>
          <w:tcPr>
            <w:tcW w:w="5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40F564" w14:textId="7734978F" w:rsidR="009931A9" w:rsidRDefault="009931A9" w:rsidP="0F275179">
            <w:pPr>
              <w:rPr>
                <w:rFonts w:eastAsiaTheme="minorEastAsia"/>
                <w:sz w:val="20"/>
                <w:szCs w:val="20"/>
                <w:lang w:val="en-US"/>
              </w:rPr>
            </w:pPr>
          </w:p>
        </w:tc>
      </w:tr>
      <w:tr w:rsidR="00393A8A" w14:paraId="0F502B90" w14:textId="77777777" w:rsidTr="00837DF4">
        <w:trPr>
          <w:trHeight w:val="300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EC0689" w14:textId="7FA5A55C" w:rsidR="00393A8A" w:rsidRPr="14CB5899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  <w:r w:rsidRPr="00A12EE9">
              <w:rPr>
                <w:rFonts w:eastAsia="Segoe UI" w:cstheme="minorHAnsi"/>
                <w:color w:val="333333"/>
                <w:sz w:val="20"/>
                <w:szCs w:val="18"/>
                <w:lang w:val="en-US"/>
              </w:rPr>
              <w:t xml:space="preserve">Don’t </w:t>
            </w:r>
            <w:r>
              <w:rPr>
                <w:rFonts w:eastAsia="Segoe UI" w:cstheme="minorHAnsi"/>
                <w:color w:val="333333"/>
                <w:sz w:val="20"/>
                <w:szCs w:val="18"/>
                <w:lang w:val="en-US"/>
              </w:rPr>
              <w:t>put cotton buds, oil, sticks or pins in your ears</w:t>
            </w:r>
          </w:p>
        </w:tc>
        <w:tc>
          <w:tcPr>
            <w:tcW w:w="5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C36D98" w14:textId="395E5B8C" w:rsidR="00393A8A" w:rsidRPr="00823608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</w:p>
        </w:tc>
      </w:tr>
      <w:tr w:rsidR="00393A8A" w14:paraId="5BD85480" w14:textId="77777777" w:rsidTr="00837DF4">
        <w:trPr>
          <w:trHeight w:val="831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17F77D" w14:textId="4E188243" w:rsidR="00393A8A" w:rsidRPr="00837DF4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  <w:lang w:val="en-US"/>
              </w:rPr>
              <w:t xml:space="preserve">Do check your ear health &amp; hearing regularly </w:t>
            </w:r>
          </w:p>
        </w:tc>
        <w:tc>
          <w:tcPr>
            <w:tcW w:w="5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A2B3E0" w14:textId="5A98F66A" w:rsidR="00393A8A" w:rsidRPr="00BA6F1D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</w:p>
        </w:tc>
      </w:tr>
      <w:tr w:rsidR="00393A8A" w14:paraId="5A4736DD" w14:textId="77777777" w:rsidTr="00837DF4">
        <w:trPr>
          <w:trHeight w:val="831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8AAB7E" w14:textId="1D4A2141" w:rsidR="00393A8A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  <w:lang w:val="en-US"/>
              </w:rPr>
              <w:t>Don’t swim or wash in dirty water</w:t>
            </w:r>
          </w:p>
        </w:tc>
        <w:tc>
          <w:tcPr>
            <w:tcW w:w="5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E1E627" w14:textId="39322AD5" w:rsidR="00393A8A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</w:p>
        </w:tc>
      </w:tr>
      <w:tr w:rsidR="00393A8A" w14:paraId="73803E26" w14:textId="77777777" w:rsidTr="00837DF4">
        <w:trPr>
          <w:trHeight w:val="300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C71588" w14:textId="2341DFF8" w:rsidR="00393A8A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  <w:lang w:val="en-US"/>
              </w:rPr>
              <w:t>Wear your hearing aids regularly and as prescribed</w:t>
            </w:r>
            <w:r w:rsidRPr="0F275179">
              <w:rPr>
                <w:rFonts w:eastAsiaTheme="minorEastAsia"/>
                <w:sz w:val="20"/>
                <w:szCs w:val="20"/>
                <w:lang w:val="en-US"/>
              </w:rPr>
              <w:t xml:space="preserve"> </w:t>
            </w:r>
            <w:r>
              <w:rPr>
                <w:rFonts w:eastAsiaTheme="minorEastAsia"/>
                <w:sz w:val="20"/>
                <w:szCs w:val="20"/>
                <w:lang w:val="en-US"/>
              </w:rPr>
              <w:t>by an audiologist</w:t>
            </w:r>
          </w:p>
        </w:tc>
        <w:tc>
          <w:tcPr>
            <w:tcW w:w="5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3F98E" w14:textId="6522946D" w:rsidR="00393A8A" w:rsidRPr="007F23A3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</w:p>
        </w:tc>
      </w:tr>
      <w:tr w:rsidR="00393A8A" w14:paraId="27982546" w14:textId="77777777" w:rsidTr="00837DF4">
        <w:trPr>
          <w:trHeight w:val="300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05D312" w14:textId="32C864C1" w:rsidR="00393A8A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  <w:lang w:val="en-US"/>
              </w:rPr>
              <w:t>Don’t s</w:t>
            </w:r>
            <w:r w:rsidRPr="002D0415">
              <w:rPr>
                <w:rFonts w:eastAsiaTheme="minorEastAsia"/>
                <w:sz w:val="20"/>
                <w:szCs w:val="20"/>
                <w:lang w:val="en-US"/>
              </w:rPr>
              <w:t>hare</w:t>
            </w:r>
            <w:r>
              <w:rPr>
                <w:rFonts w:eastAsiaTheme="minorEastAsia"/>
                <w:sz w:val="20"/>
                <w:szCs w:val="20"/>
                <w:lang w:val="en-US"/>
              </w:rPr>
              <w:t xml:space="preserve"> </w:t>
            </w:r>
            <w:r w:rsidRPr="002D0415">
              <w:rPr>
                <w:rFonts w:eastAsiaTheme="minorEastAsia"/>
                <w:sz w:val="20"/>
                <w:szCs w:val="20"/>
                <w:lang w:val="en-US"/>
              </w:rPr>
              <w:t>earphones or</w:t>
            </w:r>
            <w:r>
              <w:rPr>
                <w:rFonts w:eastAsiaTheme="minorEastAsia"/>
                <w:sz w:val="20"/>
                <w:szCs w:val="20"/>
                <w:lang w:val="en-US"/>
              </w:rPr>
              <w:t xml:space="preserve"> </w:t>
            </w:r>
            <w:r w:rsidRPr="002D0415">
              <w:rPr>
                <w:rFonts w:eastAsiaTheme="minorEastAsia"/>
                <w:sz w:val="20"/>
                <w:szCs w:val="20"/>
                <w:lang w:val="en-US"/>
              </w:rPr>
              <w:t>earplugs</w:t>
            </w:r>
          </w:p>
        </w:tc>
        <w:tc>
          <w:tcPr>
            <w:tcW w:w="5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7F316F" w14:textId="702C2887" w:rsidR="00393A8A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</w:p>
        </w:tc>
      </w:tr>
      <w:tr w:rsidR="00393A8A" w14:paraId="1C0CF30B" w14:textId="77777777" w:rsidTr="00393A8A">
        <w:trPr>
          <w:trHeight w:val="951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F07EC9" w14:textId="6A399264" w:rsidR="00393A8A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  <w:lang w:val="en-US"/>
              </w:rPr>
              <w:t>See your doctor if you have ear or hearing problems</w:t>
            </w:r>
          </w:p>
        </w:tc>
        <w:tc>
          <w:tcPr>
            <w:tcW w:w="5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6B0C05" w14:textId="7E2EA918" w:rsidR="00393A8A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</w:p>
        </w:tc>
      </w:tr>
      <w:tr w:rsidR="00393A8A" w14:paraId="27D70E7F" w14:textId="77777777" w:rsidTr="00837DF4">
        <w:trPr>
          <w:trHeight w:val="300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A92FC5" w14:textId="49040002" w:rsidR="00393A8A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</w:rPr>
              <w:t>Don’t l</w:t>
            </w:r>
            <w:r w:rsidRPr="002D0415">
              <w:rPr>
                <w:rFonts w:eastAsiaTheme="minorEastAsia"/>
                <w:sz w:val="20"/>
                <w:szCs w:val="20"/>
              </w:rPr>
              <w:t>isten to loud</w:t>
            </w:r>
            <w:r>
              <w:rPr>
                <w:rFonts w:eastAsiaTheme="minorEastAsia"/>
                <w:sz w:val="20"/>
                <w:szCs w:val="20"/>
              </w:rPr>
              <w:t xml:space="preserve"> </w:t>
            </w:r>
            <w:r w:rsidRPr="002D0415">
              <w:rPr>
                <w:rFonts w:eastAsiaTheme="minorEastAsia"/>
                <w:sz w:val="20"/>
                <w:szCs w:val="20"/>
              </w:rPr>
              <w:t>sounds or loud</w:t>
            </w:r>
            <w:r>
              <w:rPr>
                <w:rFonts w:eastAsiaTheme="minorEastAsia"/>
                <w:sz w:val="20"/>
                <w:szCs w:val="20"/>
              </w:rPr>
              <w:t xml:space="preserve"> </w:t>
            </w:r>
            <w:r w:rsidRPr="002D0415">
              <w:rPr>
                <w:rFonts w:eastAsiaTheme="minorEastAsia"/>
                <w:sz w:val="20"/>
                <w:szCs w:val="20"/>
              </w:rPr>
              <w:t>music</w:t>
            </w:r>
            <w:r>
              <w:rPr>
                <w:rFonts w:eastAsiaTheme="minorEastAsia"/>
                <w:sz w:val="20"/>
                <w:szCs w:val="20"/>
              </w:rPr>
              <w:t>, and keep listening levels below 60%</w:t>
            </w:r>
          </w:p>
        </w:tc>
        <w:tc>
          <w:tcPr>
            <w:tcW w:w="5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9A4F0A" w14:textId="2993C483" w:rsidR="00393A8A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</w:p>
        </w:tc>
      </w:tr>
      <w:tr w:rsidR="00393A8A" w14:paraId="42314D7D" w14:textId="77777777" w:rsidTr="00837DF4">
        <w:trPr>
          <w:trHeight w:val="300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925799" w14:textId="13A86754" w:rsidR="00393A8A" w:rsidRDefault="00393A8A" w:rsidP="00393A8A">
            <w:pPr>
              <w:rPr>
                <w:rFonts w:eastAsiaTheme="minorEastAsia"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  <w:lang w:val="en-US"/>
              </w:rPr>
              <w:t>Look after your ears and protect your hearing this World Hearing Day</w:t>
            </w:r>
          </w:p>
        </w:tc>
        <w:tc>
          <w:tcPr>
            <w:tcW w:w="5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683C83" w14:textId="2406B052" w:rsidR="00393A8A" w:rsidRPr="00837DF4" w:rsidRDefault="00393A8A" w:rsidP="00393A8A">
            <w:pPr>
              <w:rPr>
                <w:rFonts w:eastAsiaTheme="minorEastAsia"/>
                <w:sz w:val="20"/>
                <w:szCs w:val="20"/>
              </w:rPr>
            </w:pPr>
          </w:p>
        </w:tc>
      </w:tr>
      <w:tr w:rsidR="00393A8A" w14:paraId="3E5587DD" w14:textId="77777777" w:rsidTr="00837DF4">
        <w:trPr>
          <w:trHeight w:val="300"/>
        </w:trPr>
        <w:tc>
          <w:tcPr>
            <w:tcW w:w="4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ABC61E" w14:textId="77777777" w:rsidR="00393A8A" w:rsidRDefault="00393A8A" w:rsidP="00393A8A">
            <w:pPr>
              <w:rPr>
                <w:rFonts w:eastAsiaTheme="minorEastAsia"/>
                <w:sz w:val="20"/>
                <w:szCs w:val="20"/>
              </w:rPr>
            </w:pPr>
            <w:r w:rsidRPr="009931A9">
              <w:rPr>
                <w:rFonts w:eastAsiaTheme="minorEastAsia"/>
                <w:sz w:val="20"/>
                <w:szCs w:val="20"/>
              </w:rPr>
              <w:t xml:space="preserve">Tips for healthy ears &amp; healthy hearing </w:t>
            </w:r>
          </w:p>
          <w:p w14:paraId="3DDC3DAC" w14:textId="77777777" w:rsidR="00393A8A" w:rsidRDefault="00393A8A" w:rsidP="00393A8A">
            <w:p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#</w:t>
            </w:r>
            <w:proofErr w:type="spellStart"/>
            <w:r>
              <w:rPr>
                <w:rFonts w:eastAsiaTheme="minorEastAsia"/>
                <w:sz w:val="20"/>
                <w:szCs w:val="20"/>
              </w:rPr>
              <w:t>worldhearingday</w:t>
            </w:r>
            <w:proofErr w:type="spellEnd"/>
            <w:r>
              <w:rPr>
                <w:rFonts w:eastAsiaTheme="minorEastAsia"/>
                <w:sz w:val="20"/>
                <w:szCs w:val="20"/>
              </w:rPr>
              <w:t xml:space="preserve"> </w:t>
            </w:r>
          </w:p>
          <w:p w14:paraId="7734F8FC" w14:textId="4536C1FB" w:rsidR="00393A8A" w:rsidRDefault="00393A8A" w:rsidP="00393A8A">
            <w:pPr>
              <w:rPr>
                <w:rFonts w:eastAsiaTheme="minorEastAsia"/>
                <w:noProof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</w:rPr>
              <w:t>#</w:t>
            </w:r>
            <w:proofErr w:type="spellStart"/>
            <w:r>
              <w:rPr>
                <w:rFonts w:eastAsiaTheme="minorEastAsia"/>
                <w:sz w:val="20"/>
                <w:szCs w:val="20"/>
              </w:rPr>
              <w:t>hearingcare</w:t>
            </w:r>
            <w:proofErr w:type="spellEnd"/>
          </w:p>
        </w:tc>
        <w:tc>
          <w:tcPr>
            <w:tcW w:w="5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40C86B" w14:textId="62ACCAA8" w:rsidR="00393A8A" w:rsidRDefault="00393A8A" w:rsidP="00393A8A">
            <w:pPr>
              <w:rPr>
                <w:rFonts w:eastAsiaTheme="minorEastAsia"/>
                <w:sz w:val="20"/>
                <w:szCs w:val="20"/>
              </w:rPr>
            </w:pPr>
            <w:bookmarkStart w:id="0" w:name="_GoBack"/>
            <w:bookmarkEnd w:id="0"/>
          </w:p>
        </w:tc>
      </w:tr>
    </w:tbl>
    <w:p w14:paraId="705A99AD" w14:textId="5B35D017" w:rsidR="78D8FAFD" w:rsidRDefault="78D8FAFD" w:rsidP="0F275179">
      <w:pPr>
        <w:pStyle w:val="ListParagraph"/>
        <w:ind w:left="0"/>
        <w:rPr>
          <w:lang w:val="en-US"/>
        </w:rPr>
      </w:pPr>
    </w:p>
    <w:sectPr w:rsidR="78D8FAFD" w:rsidSect="00837DF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0E09863" w16cex:dateUtc="2023-01-17T06:55:46.713Z"/>
  <w16cex:commentExtensible w16cex:durableId="09093E4E" w16cex:dateUtc="2023-01-17T06:53:04.566Z"/>
  <w16cex:commentExtensible w16cex:durableId="36E11C8A" w16cex:dateUtc="2023-01-17T06:50:08.41Z"/>
  <w16cex:commentExtensible w16cex:durableId="20A3E448" w16cex:dateUtc="2023-01-17T07:38:37.641Z"/>
  <w16cex:commentExtensible w16cex:durableId="45471787" w16cex:dateUtc="2023-01-17T07:40:42.059Z"/>
  <w16cex:commentExtensible w16cex:durableId="396674F9" w16cex:dateUtc="2023-01-17T07:41:09.561Z"/>
  <w16cex:commentExtensible w16cex:durableId="63011E05" w16cex:dateUtc="2023-01-17T07:42:30.911Z"/>
  <w16cex:commentExtensible w16cex:durableId="52EF1202" w16cex:dateUtc="2023-01-17T07:43:14.334Z"/>
  <w16cex:commentExtensible w16cex:durableId="56856759" w16cex:dateUtc="2023-01-17T07:43:32.851Z"/>
  <w16cex:commentExtensible w16cex:durableId="41BC5B34" w16cex:dateUtc="2023-01-17T07:51:23.538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83316"/>
    <w:multiLevelType w:val="hybridMultilevel"/>
    <w:tmpl w:val="3842CDCC"/>
    <w:lvl w:ilvl="0" w:tplc="A3546A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14C34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46FB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14B9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CE95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16A5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BEAA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2667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90C1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801732"/>
    <w:multiLevelType w:val="hybridMultilevel"/>
    <w:tmpl w:val="1F2E7642"/>
    <w:lvl w:ilvl="0" w:tplc="539C03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FC609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E4A2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D2DC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3E38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D05E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1EB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26F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7E5D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bYwMzUzMDAzNzdW0lEKTi0uzszPAykwqQUAEz+n5CwAAAA="/>
  </w:docVars>
  <w:rsids>
    <w:rsidRoot w:val="00381A90"/>
    <w:rsid w:val="00055144"/>
    <w:rsid w:val="00096A7C"/>
    <w:rsid w:val="000B0E2F"/>
    <w:rsid w:val="001702E3"/>
    <w:rsid w:val="00274B30"/>
    <w:rsid w:val="002A7B3A"/>
    <w:rsid w:val="002D0415"/>
    <w:rsid w:val="00305D42"/>
    <w:rsid w:val="00364D42"/>
    <w:rsid w:val="003750D7"/>
    <w:rsid w:val="00381A90"/>
    <w:rsid w:val="0038515F"/>
    <w:rsid w:val="00393A8A"/>
    <w:rsid w:val="003E0AFE"/>
    <w:rsid w:val="003F3954"/>
    <w:rsid w:val="0042183C"/>
    <w:rsid w:val="004515CA"/>
    <w:rsid w:val="004C1A4F"/>
    <w:rsid w:val="005F580E"/>
    <w:rsid w:val="006A1926"/>
    <w:rsid w:val="00760048"/>
    <w:rsid w:val="007C0FA2"/>
    <w:rsid w:val="007F23A3"/>
    <w:rsid w:val="00810661"/>
    <w:rsid w:val="00823608"/>
    <w:rsid w:val="00837DF4"/>
    <w:rsid w:val="0084797D"/>
    <w:rsid w:val="0088B37C"/>
    <w:rsid w:val="008A09EF"/>
    <w:rsid w:val="008E080A"/>
    <w:rsid w:val="008E333F"/>
    <w:rsid w:val="009931A9"/>
    <w:rsid w:val="00995314"/>
    <w:rsid w:val="009A7E27"/>
    <w:rsid w:val="009B3160"/>
    <w:rsid w:val="00A12EE9"/>
    <w:rsid w:val="00A22F2E"/>
    <w:rsid w:val="00A5647C"/>
    <w:rsid w:val="00AE2D67"/>
    <w:rsid w:val="00B23E6F"/>
    <w:rsid w:val="00BA6F1D"/>
    <w:rsid w:val="00BB4779"/>
    <w:rsid w:val="00BC30D4"/>
    <w:rsid w:val="00C011B4"/>
    <w:rsid w:val="00C20F50"/>
    <w:rsid w:val="00C71C96"/>
    <w:rsid w:val="00CE530A"/>
    <w:rsid w:val="00CF0683"/>
    <w:rsid w:val="00D70248"/>
    <w:rsid w:val="00D8A6FE"/>
    <w:rsid w:val="00E06A4B"/>
    <w:rsid w:val="00E42D38"/>
    <w:rsid w:val="00E74FE8"/>
    <w:rsid w:val="00F108DA"/>
    <w:rsid w:val="00F147D8"/>
    <w:rsid w:val="00F17673"/>
    <w:rsid w:val="00F8560A"/>
    <w:rsid w:val="00F927E3"/>
    <w:rsid w:val="00FC3625"/>
    <w:rsid w:val="01125B91"/>
    <w:rsid w:val="011B69AE"/>
    <w:rsid w:val="0190EBAA"/>
    <w:rsid w:val="01A6DE90"/>
    <w:rsid w:val="020AEE7C"/>
    <w:rsid w:val="026B6012"/>
    <w:rsid w:val="02BD74AA"/>
    <w:rsid w:val="03212137"/>
    <w:rsid w:val="0338760E"/>
    <w:rsid w:val="03E2B3B3"/>
    <w:rsid w:val="04073073"/>
    <w:rsid w:val="04172E84"/>
    <w:rsid w:val="04935A17"/>
    <w:rsid w:val="049D0D0A"/>
    <w:rsid w:val="04A82C56"/>
    <w:rsid w:val="04D547F8"/>
    <w:rsid w:val="04EE0628"/>
    <w:rsid w:val="04FD41ED"/>
    <w:rsid w:val="053BA96A"/>
    <w:rsid w:val="05539919"/>
    <w:rsid w:val="057ACB37"/>
    <w:rsid w:val="0585EF29"/>
    <w:rsid w:val="05DD3B3D"/>
    <w:rsid w:val="060B29E5"/>
    <w:rsid w:val="064A1842"/>
    <w:rsid w:val="0661F985"/>
    <w:rsid w:val="06C71579"/>
    <w:rsid w:val="07012689"/>
    <w:rsid w:val="071CCE76"/>
    <w:rsid w:val="075E8191"/>
    <w:rsid w:val="07819D15"/>
    <w:rsid w:val="079CA120"/>
    <w:rsid w:val="08066C64"/>
    <w:rsid w:val="08318CB7"/>
    <w:rsid w:val="0834E2AF"/>
    <w:rsid w:val="08544A25"/>
    <w:rsid w:val="08734A2C"/>
    <w:rsid w:val="087D68F8"/>
    <w:rsid w:val="08CBA285"/>
    <w:rsid w:val="08DAA196"/>
    <w:rsid w:val="08E875A2"/>
    <w:rsid w:val="09364FF0"/>
    <w:rsid w:val="095D3C07"/>
    <w:rsid w:val="09F01A86"/>
    <w:rsid w:val="0ABED044"/>
    <w:rsid w:val="0AF4EE4A"/>
    <w:rsid w:val="0B1D8965"/>
    <w:rsid w:val="0B2576EB"/>
    <w:rsid w:val="0BCE8078"/>
    <w:rsid w:val="0BD91DA0"/>
    <w:rsid w:val="0C034347"/>
    <w:rsid w:val="0C0B30CD"/>
    <w:rsid w:val="0C12D60A"/>
    <w:rsid w:val="0C3F23F8"/>
    <w:rsid w:val="0CB959C6"/>
    <w:rsid w:val="0CD9DF5F"/>
    <w:rsid w:val="0D0853D2"/>
    <w:rsid w:val="0D5EAAFE"/>
    <w:rsid w:val="0D7DB931"/>
    <w:rsid w:val="0D7F0562"/>
    <w:rsid w:val="0DDDAE39"/>
    <w:rsid w:val="0DFC79B3"/>
    <w:rsid w:val="0DFE6A02"/>
    <w:rsid w:val="0E35E63F"/>
    <w:rsid w:val="0E552A27"/>
    <w:rsid w:val="0E6E0654"/>
    <w:rsid w:val="0E86AFD9"/>
    <w:rsid w:val="0E98FA91"/>
    <w:rsid w:val="0F275179"/>
    <w:rsid w:val="0FB456CA"/>
    <w:rsid w:val="0FF8E80E"/>
    <w:rsid w:val="101C902A"/>
    <w:rsid w:val="103FF494"/>
    <w:rsid w:val="104B287F"/>
    <w:rsid w:val="106130BA"/>
    <w:rsid w:val="10EFEF88"/>
    <w:rsid w:val="11154EFB"/>
    <w:rsid w:val="111602D7"/>
    <w:rsid w:val="1135058C"/>
    <w:rsid w:val="11B360D3"/>
    <w:rsid w:val="11DBC4F5"/>
    <w:rsid w:val="11E2BA68"/>
    <w:rsid w:val="11EADD7A"/>
    <w:rsid w:val="12BFE59D"/>
    <w:rsid w:val="12EA863F"/>
    <w:rsid w:val="12F0C40E"/>
    <w:rsid w:val="1356DA7D"/>
    <w:rsid w:val="1360C041"/>
    <w:rsid w:val="137C1C48"/>
    <w:rsid w:val="13D63F01"/>
    <w:rsid w:val="14A433CD"/>
    <w:rsid w:val="14CB5899"/>
    <w:rsid w:val="14CC5931"/>
    <w:rsid w:val="14CE18FE"/>
    <w:rsid w:val="15170C1F"/>
    <w:rsid w:val="151CA142"/>
    <w:rsid w:val="15B21313"/>
    <w:rsid w:val="15C060BB"/>
    <w:rsid w:val="1612559C"/>
    <w:rsid w:val="16535104"/>
    <w:rsid w:val="165A2081"/>
    <w:rsid w:val="16676E89"/>
    <w:rsid w:val="166925B1"/>
    <w:rsid w:val="169B23F2"/>
    <w:rsid w:val="169C6E81"/>
    <w:rsid w:val="17210CC2"/>
    <w:rsid w:val="17271AD3"/>
    <w:rsid w:val="1745F5EE"/>
    <w:rsid w:val="1754FB1E"/>
    <w:rsid w:val="175748B4"/>
    <w:rsid w:val="17A12A43"/>
    <w:rsid w:val="17E90C29"/>
    <w:rsid w:val="1907B0A3"/>
    <w:rsid w:val="191128A2"/>
    <w:rsid w:val="1986A1F7"/>
    <w:rsid w:val="19CFF3F8"/>
    <w:rsid w:val="19E2397D"/>
    <w:rsid w:val="1A0EE65A"/>
    <w:rsid w:val="1A57899A"/>
    <w:rsid w:val="1A7CED26"/>
    <w:rsid w:val="1AA4A97A"/>
    <w:rsid w:val="1AD28145"/>
    <w:rsid w:val="1AE3D558"/>
    <w:rsid w:val="1AF1660A"/>
    <w:rsid w:val="1B512C8A"/>
    <w:rsid w:val="1B570A7F"/>
    <w:rsid w:val="1B9559FE"/>
    <w:rsid w:val="1BADB1C6"/>
    <w:rsid w:val="1C6B7048"/>
    <w:rsid w:val="1C7FA5B9"/>
    <w:rsid w:val="1CD76B16"/>
    <w:rsid w:val="1CF2DAE0"/>
    <w:rsid w:val="1D3083A7"/>
    <w:rsid w:val="1D3973F5"/>
    <w:rsid w:val="1D6393F1"/>
    <w:rsid w:val="1D7CBC4E"/>
    <w:rsid w:val="1D859B29"/>
    <w:rsid w:val="1DB85438"/>
    <w:rsid w:val="1E06432F"/>
    <w:rsid w:val="1E7D28A1"/>
    <w:rsid w:val="1E8F6347"/>
    <w:rsid w:val="1EBB73CC"/>
    <w:rsid w:val="1F216B8A"/>
    <w:rsid w:val="1F449A82"/>
    <w:rsid w:val="1F648860"/>
    <w:rsid w:val="1F6C9B1E"/>
    <w:rsid w:val="1F8FDDF5"/>
    <w:rsid w:val="1FB8C4DE"/>
    <w:rsid w:val="2016673C"/>
    <w:rsid w:val="206932D6"/>
    <w:rsid w:val="208BDA8C"/>
    <w:rsid w:val="20D07E11"/>
    <w:rsid w:val="21020CF5"/>
    <w:rsid w:val="21023E81"/>
    <w:rsid w:val="21788A97"/>
    <w:rsid w:val="21B2379D"/>
    <w:rsid w:val="21D6F5C9"/>
    <w:rsid w:val="22193DBB"/>
    <w:rsid w:val="22613705"/>
    <w:rsid w:val="22D3C3CC"/>
    <w:rsid w:val="2343B123"/>
    <w:rsid w:val="236B30B1"/>
    <w:rsid w:val="2372423C"/>
    <w:rsid w:val="238F4326"/>
    <w:rsid w:val="23A4E497"/>
    <w:rsid w:val="23B6E2CC"/>
    <w:rsid w:val="23DBB450"/>
    <w:rsid w:val="24BB4B8D"/>
    <w:rsid w:val="2505C747"/>
    <w:rsid w:val="254076CF"/>
    <w:rsid w:val="256B7583"/>
    <w:rsid w:val="257784B1"/>
    <w:rsid w:val="25EED9D8"/>
    <w:rsid w:val="2663AC78"/>
    <w:rsid w:val="266D8F59"/>
    <w:rsid w:val="2685A8C0"/>
    <w:rsid w:val="26AA76B0"/>
    <w:rsid w:val="27523185"/>
    <w:rsid w:val="27E988AA"/>
    <w:rsid w:val="284ACFC9"/>
    <w:rsid w:val="2867789F"/>
    <w:rsid w:val="28A3E0F1"/>
    <w:rsid w:val="28B6C9FD"/>
    <w:rsid w:val="2901C931"/>
    <w:rsid w:val="29A658A4"/>
    <w:rsid w:val="29ABAE23"/>
    <w:rsid w:val="29C149D8"/>
    <w:rsid w:val="2A9BA800"/>
    <w:rsid w:val="2AACE209"/>
    <w:rsid w:val="2AB12F10"/>
    <w:rsid w:val="2AC655D5"/>
    <w:rsid w:val="2B84903E"/>
    <w:rsid w:val="2BA607E0"/>
    <w:rsid w:val="2C0B48C3"/>
    <w:rsid w:val="2C1330B8"/>
    <w:rsid w:val="2C1EA754"/>
    <w:rsid w:val="2C31D47D"/>
    <w:rsid w:val="2C4CDCD6"/>
    <w:rsid w:val="2C73659B"/>
    <w:rsid w:val="2C823548"/>
    <w:rsid w:val="2D20609F"/>
    <w:rsid w:val="2D49D570"/>
    <w:rsid w:val="2D71026F"/>
    <w:rsid w:val="2E0F35FC"/>
    <w:rsid w:val="2E25A72B"/>
    <w:rsid w:val="2E30424E"/>
    <w:rsid w:val="2E907F15"/>
    <w:rsid w:val="2EACBC91"/>
    <w:rsid w:val="2F243515"/>
    <w:rsid w:val="2FB441E8"/>
    <w:rsid w:val="2FCE206A"/>
    <w:rsid w:val="30090BCE"/>
    <w:rsid w:val="30444BF7"/>
    <w:rsid w:val="307A68C7"/>
    <w:rsid w:val="30883D8F"/>
    <w:rsid w:val="30B5EEC5"/>
    <w:rsid w:val="310C6FB1"/>
    <w:rsid w:val="313001A9"/>
    <w:rsid w:val="31944B8F"/>
    <w:rsid w:val="32067E2E"/>
    <w:rsid w:val="32986AE1"/>
    <w:rsid w:val="32B2A9AD"/>
    <w:rsid w:val="32CB21F5"/>
    <w:rsid w:val="32D9D2CB"/>
    <w:rsid w:val="32E2A71F"/>
    <w:rsid w:val="332B203D"/>
    <w:rsid w:val="3381547B"/>
    <w:rsid w:val="33B78A26"/>
    <w:rsid w:val="33C2F5E7"/>
    <w:rsid w:val="33E4529E"/>
    <w:rsid w:val="33F5E193"/>
    <w:rsid w:val="34263023"/>
    <w:rsid w:val="344401EB"/>
    <w:rsid w:val="3487B30B"/>
    <w:rsid w:val="34990659"/>
    <w:rsid w:val="34A5CC7C"/>
    <w:rsid w:val="34C4CC83"/>
    <w:rsid w:val="351D24DC"/>
    <w:rsid w:val="355EC648"/>
    <w:rsid w:val="35D4377A"/>
    <w:rsid w:val="35DFC396"/>
    <w:rsid w:val="35EB0325"/>
    <w:rsid w:val="364271B6"/>
    <w:rsid w:val="36482AE4"/>
    <w:rsid w:val="368A52B5"/>
    <w:rsid w:val="368B1E59"/>
    <w:rsid w:val="37316662"/>
    <w:rsid w:val="37536D28"/>
    <w:rsid w:val="377B93F7"/>
    <w:rsid w:val="3787D457"/>
    <w:rsid w:val="37F2BA52"/>
    <w:rsid w:val="37FC6D45"/>
    <w:rsid w:val="3854C59E"/>
    <w:rsid w:val="3862B14B"/>
    <w:rsid w:val="3881FF81"/>
    <w:rsid w:val="38B316C0"/>
    <w:rsid w:val="3935AC05"/>
    <w:rsid w:val="3936F5AD"/>
    <w:rsid w:val="39411B00"/>
    <w:rsid w:val="39582E9F"/>
    <w:rsid w:val="3959D629"/>
    <w:rsid w:val="39CF3A77"/>
    <w:rsid w:val="3A05FA74"/>
    <w:rsid w:val="3A32376B"/>
    <w:rsid w:val="3A5C77F7"/>
    <w:rsid w:val="3A823FDB"/>
    <w:rsid w:val="3AA3B107"/>
    <w:rsid w:val="3AB334B9"/>
    <w:rsid w:val="3ADA273D"/>
    <w:rsid w:val="3B7B2B89"/>
    <w:rsid w:val="3B8C6660"/>
    <w:rsid w:val="3B99DF27"/>
    <w:rsid w:val="3C04D785"/>
    <w:rsid w:val="3C295482"/>
    <w:rsid w:val="3C49D843"/>
    <w:rsid w:val="3C4F051A"/>
    <w:rsid w:val="3C58E213"/>
    <w:rsid w:val="3C9176EB"/>
    <w:rsid w:val="3CA5A652"/>
    <w:rsid w:val="3CA897CA"/>
    <w:rsid w:val="3CAEC148"/>
    <w:rsid w:val="3CBF3DBB"/>
    <w:rsid w:val="3CFE8E27"/>
    <w:rsid w:val="3D1ABACF"/>
    <w:rsid w:val="3D2D0515"/>
    <w:rsid w:val="3D35AF88"/>
    <w:rsid w:val="3D7AA759"/>
    <w:rsid w:val="3DC524E3"/>
    <w:rsid w:val="3DE5A8A4"/>
    <w:rsid w:val="3DEAD57B"/>
    <w:rsid w:val="3DEB2371"/>
    <w:rsid w:val="3E268F78"/>
    <w:rsid w:val="3E35CE28"/>
    <w:rsid w:val="3E35F6AB"/>
    <w:rsid w:val="3E8E4834"/>
    <w:rsid w:val="3E97BA0A"/>
    <w:rsid w:val="3EBAD9CD"/>
    <w:rsid w:val="3ED98E32"/>
    <w:rsid w:val="3F575E8F"/>
    <w:rsid w:val="3F64F6E5"/>
    <w:rsid w:val="3F9F2D76"/>
    <w:rsid w:val="3FA5B343"/>
    <w:rsid w:val="3FACAAC9"/>
    <w:rsid w:val="3FFDA7EE"/>
    <w:rsid w:val="4010D234"/>
    <w:rsid w:val="402513C0"/>
    <w:rsid w:val="40394E5E"/>
    <w:rsid w:val="406D504A"/>
    <w:rsid w:val="406FDB84"/>
    <w:rsid w:val="408549B7"/>
    <w:rsid w:val="40CB1B96"/>
    <w:rsid w:val="41E73FB1"/>
    <w:rsid w:val="41FBA7E4"/>
    <w:rsid w:val="42110C59"/>
    <w:rsid w:val="42211A18"/>
    <w:rsid w:val="4263D7F3"/>
    <w:rsid w:val="426EC9E7"/>
    <w:rsid w:val="4295D9D0"/>
    <w:rsid w:val="42A0838C"/>
    <w:rsid w:val="42E28B74"/>
    <w:rsid w:val="42E49022"/>
    <w:rsid w:val="430422FB"/>
    <w:rsid w:val="43261121"/>
    <w:rsid w:val="4342902C"/>
    <w:rsid w:val="43BCEA79"/>
    <w:rsid w:val="443FF96E"/>
    <w:rsid w:val="445E04C4"/>
    <w:rsid w:val="446D24B7"/>
    <w:rsid w:val="449EE00D"/>
    <w:rsid w:val="44B3D514"/>
    <w:rsid w:val="44ECD050"/>
    <w:rsid w:val="44FC515C"/>
    <w:rsid w:val="4558BADA"/>
    <w:rsid w:val="459B3359"/>
    <w:rsid w:val="459B78B5"/>
    <w:rsid w:val="45EE0436"/>
    <w:rsid w:val="461A2C36"/>
    <w:rsid w:val="4661B469"/>
    <w:rsid w:val="46AD7FD8"/>
    <w:rsid w:val="46BDDE30"/>
    <w:rsid w:val="46DA71C8"/>
    <w:rsid w:val="47A305ED"/>
    <w:rsid w:val="481945E7"/>
    <w:rsid w:val="48408634"/>
    <w:rsid w:val="486AE968"/>
    <w:rsid w:val="48905B9C"/>
    <w:rsid w:val="48E928AB"/>
    <w:rsid w:val="490F17B3"/>
    <w:rsid w:val="497EAE9B"/>
    <w:rsid w:val="49818D50"/>
    <w:rsid w:val="49E36820"/>
    <w:rsid w:val="4A5A1622"/>
    <w:rsid w:val="4A696386"/>
    <w:rsid w:val="4AAB9571"/>
    <w:rsid w:val="4AF90338"/>
    <w:rsid w:val="4B7826F6"/>
    <w:rsid w:val="4B821C56"/>
    <w:rsid w:val="4C7ECB81"/>
    <w:rsid w:val="4CABB192"/>
    <w:rsid w:val="4CAFAE7E"/>
    <w:rsid w:val="4D159AF2"/>
    <w:rsid w:val="4D2D1FB4"/>
    <w:rsid w:val="4D34375E"/>
    <w:rsid w:val="4D8CB693"/>
    <w:rsid w:val="4DCC9613"/>
    <w:rsid w:val="4DE43252"/>
    <w:rsid w:val="4E2A18D9"/>
    <w:rsid w:val="4EAA6C6B"/>
    <w:rsid w:val="4EDABD4E"/>
    <w:rsid w:val="4EDDDB0A"/>
    <w:rsid w:val="4EFBAC25"/>
    <w:rsid w:val="4FF666EE"/>
    <w:rsid w:val="502457CC"/>
    <w:rsid w:val="503AE900"/>
    <w:rsid w:val="505EC371"/>
    <w:rsid w:val="50C25BE6"/>
    <w:rsid w:val="50C2CE10"/>
    <w:rsid w:val="50FF3180"/>
    <w:rsid w:val="515D77DC"/>
    <w:rsid w:val="51715C6B"/>
    <w:rsid w:val="5190F2EB"/>
    <w:rsid w:val="5192FF3E"/>
    <w:rsid w:val="521EE2EC"/>
    <w:rsid w:val="523B1840"/>
    <w:rsid w:val="525EE1F9"/>
    <w:rsid w:val="52A2F7FD"/>
    <w:rsid w:val="52ABFD9A"/>
    <w:rsid w:val="533E7CE6"/>
    <w:rsid w:val="5380BEFB"/>
    <w:rsid w:val="540CB717"/>
    <w:rsid w:val="548B7094"/>
    <w:rsid w:val="54BE1F00"/>
    <w:rsid w:val="54D3A90C"/>
    <w:rsid w:val="5502FA33"/>
    <w:rsid w:val="55084C54"/>
    <w:rsid w:val="552D124D"/>
    <w:rsid w:val="55370AD2"/>
    <w:rsid w:val="55490A13"/>
    <w:rsid w:val="55EE7354"/>
    <w:rsid w:val="56DA5F6A"/>
    <w:rsid w:val="56DF9501"/>
    <w:rsid w:val="571D8155"/>
    <w:rsid w:val="57A58843"/>
    <w:rsid w:val="58943A6B"/>
    <w:rsid w:val="58ABBF95"/>
    <w:rsid w:val="58AE12DD"/>
    <w:rsid w:val="58C9F23D"/>
    <w:rsid w:val="5922ED63"/>
    <w:rsid w:val="59517E7C"/>
    <w:rsid w:val="595236BA"/>
    <w:rsid w:val="59CF270F"/>
    <w:rsid w:val="5A09EB68"/>
    <w:rsid w:val="5A10772D"/>
    <w:rsid w:val="5A226491"/>
    <w:rsid w:val="5A69F3DE"/>
    <w:rsid w:val="5AB2FF76"/>
    <w:rsid w:val="5AE63D52"/>
    <w:rsid w:val="5AE6BB8E"/>
    <w:rsid w:val="5B16F260"/>
    <w:rsid w:val="5B53FD74"/>
    <w:rsid w:val="5BA5BBC9"/>
    <w:rsid w:val="5BAC478E"/>
    <w:rsid w:val="5BC1BA0A"/>
    <w:rsid w:val="5C4E00FC"/>
    <w:rsid w:val="5C530CBD"/>
    <w:rsid w:val="5CA0BE55"/>
    <w:rsid w:val="5CE655A7"/>
    <w:rsid w:val="5CE91164"/>
    <w:rsid w:val="5D224060"/>
    <w:rsid w:val="5D2A1B21"/>
    <w:rsid w:val="5D58A7F3"/>
    <w:rsid w:val="5D985915"/>
    <w:rsid w:val="5E370671"/>
    <w:rsid w:val="5E455419"/>
    <w:rsid w:val="5E59FA1C"/>
    <w:rsid w:val="5E756C68"/>
    <w:rsid w:val="5EAFACC3"/>
    <w:rsid w:val="5ED3F493"/>
    <w:rsid w:val="5ED9645E"/>
    <w:rsid w:val="5EDF102A"/>
    <w:rsid w:val="5EEBC940"/>
    <w:rsid w:val="5EED36E7"/>
    <w:rsid w:val="5EEE190F"/>
    <w:rsid w:val="5F922EE7"/>
    <w:rsid w:val="600AC232"/>
    <w:rsid w:val="60826596"/>
    <w:rsid w:val="6089272C"/>
    <w:rsid w:val="60B78DAA"/>
    <w:rsid w:val="60EEB612"/>
    <w:rsid w:val="60F745FE"/>
    <w:rsid w:val="61557ED6"/>
    <w:rsid w:val="6204DEE8"/>
    <w:rsid w:val="6275754E"/>
    <w:rsid w:val="629B876D"/>
    <w:rsid w:val="629D388D"/>
    <w:rsid w:val="6367A0F4"/>
    <w:rsid w:val="63A0AF49"/>
    <w:rsid w:val="63AC006B"/>
    <w:rsid w:val="63B1538F"/>
    <w:rsid w:val="63E37E9A"/>
    <w:rsid w:val="63EC6FB1"/>
    <w:rsid w:val="646B68C7"/>
    <w:rsid w:val="64C3CCA3"/>
    <w:rsid w:val="650687B3"/>
    <w:rsid w:val="651BBCBB"/>
    <w:rsid w:val="652C75F0"/>
    <w:rsid w:val="6585793B"/>
    <w:rsid w:val="65B19799"/>
    <w:rsid w:val="665F9D04"/>
    <w:rsid w:val="666835E6"/>
    <w:rsid w:val="669F41B6"/>
    <w:rsid w:val="66E661DC"/>
    <w:rsid w:val="67055825"/>
    <w:rsid w:val="670BDCCB"/>
    <w:rsid w:val="678457B0"/>
    <w:rsid w:val="67E217B7"/>
    <w:rsid w:val="67FB6D65"/>
    <w:rsid w:val="68192F9C"/>
    <w:rsid w:val="68310010"/>
    <w:rsid w:val="686613AE"/>
    <w:rsid w:val="687AD6D9"/>
    <w:rsid w:val="68829AC4"/>
    <w:rsid w:val="69192ABE"/>
    <w:rsid w:val="69346B04"/>
    <w:rsid w:val="693E0571"/>
    <w:rsid w:val="696E7609"/>
    <w:rsid w:val="6974E851"/>
    <w:rsid w:val="69C7F260"/>
    <w:rsid w:val="6A134379"/>
    <w:rsid w:val="6A8508BC"/>
    <w:rsid w:val="6A9E3119"/>
    <w:rsid w:val="6ABBF872"/>
    <w:rsid w:val="6AC59528"/>
    <w:rsid w:val="6B7B37D7"/>
    <w:rsid w:val="6B7C0125"/>
    <w:rsid w:val="6BB9D2FF"/>
    <w:rsid w:val="6BBAE1F5"/>
    <w:rsid w:val="6C008C3C"/>
    <w:rsid w:val="6C021F90"/>
    <w:rsid w:val="6C5CBA22"/>
    <w:rsid w:val="6C8B0228"/>
    <w:rsid w:val="6CA6431E"/>
    <w:rsid w:val="6D58D32D"/>
    <w:rsid w:val="6D5F9D7A"/>
    <w:rsid w:val="6D7F34BA"/>
    <w:rsid w:val="6DF39934"/>
    <w:rsid w:val="6EEDB051"/>
    <w:rsid w:val="6EF173C1"/>
    <w:rsid w:val="6F340DCB"/>
    <w:rsid w:val="6F54CFA6"/>
    <w:rsid w:val="6FB5831B"/>
    <w:rsid w:val="6FC9C3EE"/>
    <w:rsid w:val="700E12C1"/>
    <w:rsid w:val="702E2361"/>
    <w:rsid w:val="7030E5E8"/>
    <w:rsid w:val="70768615"/>
    <w:rsid w:val="70829F87"/>
    <w:rsid w:val="7089EBFB"/>
    <w:rsid w:val="712B39F6"/>
    <w:rsid w:val="71720010"/>
    <w:rsid w:val="717CF038"/>
    <w:rsid w:val="71882A52"/>
    <w:rsid w:val="71E1F45D"/>
    <w:rsid w:val="71F19177"/>
    <w:rsid w:val="720B0543"/>
    <w:rsid w:val="726BAE8D"/>
    <w:rsid w:val="7397383B"/>
    <w:rsid w:val="73AE0E95"/>
    <w:rsid w:val="73B340F1"/>
    <w:rsid w:val="7408CF7E"/>
    <w:rsid w:val="746F348C"/>
    <w:rsid w:val="747C2DAB"/>
    <w:rsid w:val="749C8948"/>
    <w:rsid w:val="74BC6BBF"/>
    <w:rsid w:val="750F8702"/>
    <w:rsid w:val="7519951F"/>
    <w:rsid w:val="7550FC61"/>
    <w:rsid w:val="756AAEF7"/>
    <w:rsid w:val="76059FC0"/>
    <w:rsid w:val="7608F1F0"/>
    <w:rsid w:val="76F7A592"/>
    <w:rsid w:val="76F9289A"/>
    <w:rsid w:val="772D4CAA"/>
    <w:rsid w:val="77407040"/>
    <w:rsid w:val="78471719"/>
    <w:rsid w:val="7852E598"/>
    <w:rsid w:val="785AC702"/>
    <w:rsid w:val="78670943"/>
    <w:rsid w:val="78D8FAFD"/>
    <w:rsid w:val="794FE1A2"/>
    <w:rsid w:val="79AE1996"/>
    <w:rsid w:val="79D505A7"/>
    <w:rsid w:val="7A4F63E0"/>
    <w:rsid w:val="7A64F460"/>
    <w:rsid w:val="7A74318A"/>
    <w:rsid w:val="7AD0151B"/>
    <w:rsid w:val="7ADA09C2"/>
    <w:rsid w:val="7B322BCE"/>
    <w:rsid w:val="7B679A7D"/>
    <w:rsid w:val="7BB792C5"/>
    <w:rsid w:val="7BD9B37A"/>
    <w:rsid w:val="7C1E12F1"/>
    <w:rsid w:val="7C3EEA6D"/>
    <w:rsid w:val="7C74DB7F"/>
    <w:rsid w:val="7CAA915F"/>
    <w:rsid w:val="7CCADC9A"/>
    <w:rsid w:val="7CD9DC1E"/>
    <w:rsid w:val="7D0B2EFE"/>
    <w:rsid w:val="7D11977D"/>
    <w:rsid w:val="7D3745E4"/>
    <w:rsid w:val="7D4433E8"/>
    <w:rsid w:val="7D4E4BBC"/>
    <w:rsid w:val="7D864AB8"/>
    <w:rsid w:val="7DB659FB"/>
    <w:rsid w:val="7DDE06E1"/>
    <w:rsid w:val="7DDE3319"/>
    <w:rsid w:val="7E09DC16"/>
    <w:rsid w:val="7E19F9D6"/>
    <w:rsid w:val="7E9D0D3A"/>
    <w:rsid w:val="7F178986"/>
    <w:rsid w:val="7F239977"/>
    <w:rsid w:val="7F2D91DE"/>
    <w:rsid w:val="7F460ED1"/>
    <w:rsid w:val="7F6551B8"/>
    <w:rsid w:val="7F69ED7B"/>
    <w:rsid w:val="7F81AA46"/>
    <w:rsid w:val="7F9EF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FD890"/>
  <w15:chartTrackingRefBased/>
  <w15:docId w15:val="{032B3000-050E-4EF5-9D52-E7089917F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76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36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20F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17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7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7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7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767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7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76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tasks.xml><?xml version="1.0" encoding="utf-8"?>
<t:Tasks xmlns:t="http://schemas.microsoft.com/office/tasks/2019/documenttasks" xmlns:oel="http://schemas.microsoft.com/office/2019/extlst">
  <t:Task id="{A3142D04-2BDD-4B7D-A134-4DBD7A4BE4AF}">
    <t:Anchor>
      <t:Comment id="621505663"/>
    </t:Anchor>
    <t:History>
      <t:Event id="{93678025-FC81-4CED-8081-C7419B2044D6}" time="2023-01-17T05:50:07.277Z">
        <t:Attribution userId="S::emma.doyle@earscience.org.au::c0f17c46-835e-45a5-bf98-4d5c7013a258" userProvider="AD" userName="Emma Doyle"/>
        <t:Anchor>
          <t:Comment id="621505663"/>
        </t:Anchor>
        <t:Create/>
      </t:Event>
      <t:Event id="{6C2ECA1C-3F2C-4B24-947D-93E731D10404}" time="2023-01-17T05:50:07.277Z">
        <t:Attribution userId="S::emma.doyle@earscience.org.au::c0f17c46-835e-45a5-bf98-4d5c7013a258" userProvider="AD" userName="Emma Doyle"/>
        <t:Anchor>
          <t:Comment id="621505663"/>
        </t:Anchor>
        <t:Assign userId="S::rob.eikelboom@earscience.org.au::bb65d1e5-61c7-47e8-8ab0-8c85c1d4d92b" userProvider="AD" userName="Rob Eikelboom"/>
      </t:Event>
      <t:Event id="{085883D1-91BD-4984-B56D-B998B85E4EB9}" time="2023-01-17T05:50:07.277Z">
        <t:Attribution userId="S::emma.doyle@earscience.org.au::c0f17c46-835e-45a5-bf98-4d5c7013a258" userProvider="AD" userName="Emma Doyle"/>
        <t:Anchor>
          <t:Comment id="621505663"/>
        </t:Anchor>
        <t:SetTitle title="@Rob Eikelboom how about this: The sound becomes a vibration that moves into the cochlea where tiny hair cells turn them into electrical signals that are transmitted to the brain for interpretation."/>
      </t:Event>
      <t:Event id="{6ABB32F2-9A52-4E00-B892-BBEFCD608463}" time="2023-01-17T05:51:50.098Z">
        <t:Attribution userId="S::emma.doyle@earscience.org.au::c0f17c46-835e-45a5-bf98-4d5c7013a258" userProvider="AD" userName="Emma Doyle"/>
        <t:Progress percentComplete="100"/>
      </t:Event>
      <t:Event id="{90CE9FE1-2D4F-473E-8F83-65F821168E05}" time="2023-01-17T05:52:01.812Z">
        <t:Attribution userId="S::emma.doyle@earscience.org.au::c0f17c46-835e-45a5-bf98-4d5c7013a258" userProvider="AD" userName="Emma Doyle"/>
        <t:Progress percentComplete="0"/>
      </t:Event>
    </t:History>
  </t:Task>
  <t:Task id="{8523E7BC-F0FF-4D75-BFE0-72C941A05177}">
    <t:Anchor>
      <t:Comment id="1966665563"/>
    </t:Anchor>
    <t:History>
      <t:Event id="{DDADACB8-DBE7-4700-85BC-D2D320359501}" time="2023-01-17T06:05:15.209Z">
        <t:Attribution userId="S::emma.doyle@earscience.org.au::c0f17c46-835e-45a5-bf98-4d5c7013a258" userProvider="AD" userName="Emma Doyle"/>
        <t:Anchor>
          <t:Comment id="1966665563"/>
        </t:Anchor>
        <t:Create/>
      </t:Event>
      <t:Event id="{A6347E8F-2554-430C-8AED-1B2B0029C3E7}" time="2023-01-17T06:05:15.209Z">
        <t:Attribution userId="S::emma.doyle@earscience.org.au::c0f17c46-835e-45a5-bf98-4d5c7013a258" userProvider="AD" userName="Emma Doyle"/>
        <t:Anchor>
          <t:Comment id="1966665563"/>
        </t:Anchor>
        <t:Assign userId="S::rob.eikelboom@earscience.org.au::bb65d1e5-61c7-47e8-8ab0-8c85c1d4d92b" userProvider="AD" userName="Rob Eikelboom"/>
      </t:Event>
      <t:Event id="{ACB05000-1C84-4585-92C1-D61990CE9A48}" time="2023-01-17T06:05:15.209Z">
        <t:Attribution userId="S::emma.doyle@earscience.org.au::c0f17c46-835e-45a5-bf98-4d5c7013a258" userProvider="AD" userName="Emma Doyle"/>
        <t:Anchor>
          <t:Comment id="1966665563"/>
        </t:Anchor>
        <t:SetTitle title="@Rob Eikelboom does this work: It will be hard to interpret the tune as the sound is softer and notes are missing."/>
      </t:Event>
    </t:History>
  </t:Task>
  <t:Task id="{0DD41F9A-D33F-4921-BE62-2F1A7078D60F}">
    <t:Anchor>
      <t:Comment id="920722570"/>
    </t:Anchor>
    <t:History>
      <t:Event id="{CA64643E-A7F1-4EC0-9003-D61D030D02B0}" time="2023-01-17T06:50:08.436Z">
        <t:Attribution userId="S::emma.doyle@earscience.org.au::c0f17c46-835e-45a5-bf98-4d5c7013a258" userProvider="AD" userName="Emma Doyle"/>
        <t:Anchor>
          <t:Comment id="920722570"/>
        </t:Anchor>
        <t:Create/>
      </t:Event>
      <t:Event id="{6B600C50-87FF-47EA-BBAC-119A1FD9F656}" time="2023-01-17T06:50:08.436Z">
        <t:Attribution userId="S::emma.doyle@earscience.org.au::c0f17c46-835e-45a5-bf98-4d5c7013a258" userProvider="AD" userName="Emma Doyle"/>
        <t:Anchor>
          <t:Comment id="920722570"/>
        </t:Anchor>
        <t:Assign userId="S::Corinna.Conte@earscience.org.au::4f51ab6d-0a37-45cf-ada4-2f3df100459c" userProvider="AD" userName="Corinna Conte"/>
      </t:Event>
      <t:Event id="{1CB59D03-5A70-4E16-80DE-11C3F2B1FA33}" time="2023-01-17T06:50:08.436Z">
        <t:Attribution userId="S::emma.doyle@earscience.org.au::c0f17c46-835e-45a5-bf98-4d5c7013a258" userProvider="AD" userName="Emma Doyle"/>
        <t:Anchor>
          <t:Comment id="920722570"/>
        </t:Anchor>
        <t:SetTitle title="I am trying to portray the cochlea as a piano. &quot;Piano in my head&quot; so saying listening to a song from the piano doesn't work because the piano is the cochlea is that right? @Corinna Conte"/>
      </t:Event>
    </t:History>
  </t:Task>
  <t:Task id="{5B1EEBC3-A97A-4035-95AD-134790EEB888}">
    <t:Anchor>
      <t:Comment id="151600718"/>
    </t:Anchor>
    <t:History>
      <t:Event id="{34896676-3FE2-475D-9661-EE6C0CEA0809}" time="2023-01-17T06:53:04.587Z">
        <t:Attribution userId="S::emma.doyle@earscience.org.au::c0f17c46-835e-45a5-bf98-4d5c7013a258" userProvider="AD" userName="Emma Doyle"/>
        <t:Anchor>
          <t:Comment id="151600718"/>
        </t:Anchor>
        <t:Create/>
      </t:Event>
      <t:Event id="{37D0451A-4AC8-4D75-B58D-CD1068370B41}" time="2023-01-17T06:53:04.587Z">
        <t:Attribution userId="S::emma.doyle@earscience.org.au::c0f17c46-835e-45a5-bf98-4d5c7013a258" userProvider="AD" userName="Emma Doyle"/>
        <t:Anchor>
          <t:Comment id="151600718"/>
        </t:Anchor>
        <t:Assign userId="S::Corinna.Conte@earscience.org.au::4f51ab6d-0a37-45cf-ada4-2f3df100459c" userProvider="AD" userName="Corinna Conte"/>
      </t:Event>
      <t:Event id="{B3F06F56-D850-4719-A8D5-52F62FD540BF}" time="2023-01-17T06:53:04.587Z">
        <t:Attribution userId="S::emma.doyle@earscience.org.au::c0f17c46-835e-45a5-bf98-4d5c7013a258" userProvider="AD" userName="Emma Doyle"/>
        <t:Anchor>
          <t:Comment id="151600718"/>
        </t:Anchor>
        <t:SetTitle title="I am trying to portray the cochlea as a piano so saying &quot;their cochlea is like a piano&quot; instead of &quot;their piano&quot; doesn't do this does it?? @Corinna Conte I could be confusing myself."/>
      </t:Event>
    </t:History>
  </t:Task>
  <t:Task id="{6A993BF1-4C47-4A15-A297-33B882FD3ECB}">
    <t:Anchor>
      <t:Comment id="1625331811"/>
    </t:Anchor>
    <t:History>
      <t:Event id="{15FC440C-B6C6-4D50-A917-B2B2BA4B087F}" time="2023-01-17T06:55:46.734Z">
        <t:Attribution userId="S::emma.doyle@earscience.org.au::c0f17c46-835e-45a5-bf98-4d5c7013a258" userProvider="AD" userName="Emma Doyle"/>
        <t:Anchor>
          <t:Comment id="1625331811"/>
        </t:Anchor>
        <t:Create/>
      </t:Event>
      <t:Event id="{1A79F460-3677-4474-BD35-629F4C35EDAE}" time="2023-01-17T06:55:46.734Z">
        <t:Attribution userId="S::emma.doyle@earscience.org.au::c0f17c46-835e-45a5-bf98-4d5c7013a258" userProvider="AD" userName="Emma Doyle"/>
        <t:Anchor>
          <t:Comment id="1625331811"/>
        </t:Anchor>
        <t:Assign userId="S::rob.eikelboom@earscience.org.au::bb65d1e5-61c7-47e8-8ab0-8c85c1d4d92b" userProvider="AD" userName="Rob Eikelboom"/>
      </t:Event>
      <t:Event id="{A6C4307B-EA43-4674-9A78-8237CD410744}" time="2023-01-17T06:55:46.734Z">
        <t:Attribution userId="S::emma.doyle@earscience.org.au::c0f17c46-835e-45a5-bf98-4d5c7013a258" userProvider="AD" userName="Emma Doyle"/>
        <t:Anchor>
          <t:Comment id="1625331811"/>
        </t:Anchor>
        <t:SetTitle title="@Rob Eikelboomthought on this?"/>
      </t:Event>
    </t:History>
  </t:Task>
</t:Task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7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7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4cb5a6ca3fd5442f" Type="http://schemas.microsoft.com/office/2019/05/relationships/documenttasks" Target="task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75e8bc2b2b4e404a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c003624-2a68-4162-88f6-ab83c92cb7e6">
      <UserInfo>
        <DisplayName>Emma Doyle</DisplayName>
        <AccountId>160</AccountId>
        <AccountType/>
      </UserInfo>
    </SharedWithUsers>
    <_activity xmlns="5d4b1cae-96e4-4b1f-9ea8-0a3e337b59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05314C9850BC489FE38D0119147850" ma:contentTypeVersion="15" ma:contentTypeDescription="Create a new document." ma:contentTypeScope="" ma:versionID="8e826a659f9a5d8410c6d05a4ba36af5">
  <xsd:schema xmlns:xsd="http://www.w3.org/2001/XMLSchema" xmlns:xs="http://www.w3.org/2001/XMLSchema" xmlns:p="http://schemas.microsoft.com/office/2006/metadata/properties" xmlns:ns3="4c003624-2a68-4162-88f6-ab83c92cb7e6" xmlns:ns4="5d4b1cae-96e4-4b1f-9ea8-0a3e337b59f8" targetNamespace="http://schemas.microsoft.com/office/2006/metadata/properties" ma:root="true" ma:fieldsID="40688cf6cb56ba8aed79b6b939dac3c6" ns3:_="" ns4:_="">
    <xsd:import namespace="4c003624-2a68-4162-88f6-ab83c92cb7e6"/>
    <xsd:import namespace="5d4b1cae-96e4-4b1f-9ea8-0a3e337b59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003624-2a68-4162-88f6-ab83c92cb7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4b1cae-96e4-4b1f-9ea8-0a3e337b59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62A58D-6445-4A02-A572-0874948D7F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5E7437-810B-4BED-9A1C-4A8082BE846C}">
  <ds:schemaRefs>
    <ds:schemaRef ds:uri="5d4b1cae-96e4-4b1f-9ea8-0a3e337b59f8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4c003624-2a68-4162-88f6-ab83c92cb7e6"/>
    <ds:schemaRef ds:uri="http://purl.org/dc/terms/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B1B2568-8035-455A-9B34-95657C762C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003624-2a68-4162-88f6-ab83c92cb7e6"/>
    <ds:schemaRef ds:uri="5d4b1cae-96e4-4b1f-9ea8-0a3e337b5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9</Words>
  <Characters>582</Characters>
  <Application>Microsoft Office Word</Application>
  <DocSecurity>0</DocSecurity>
  <Lines>13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inna Conte</dc:creator>
  <cp:keywords/>
  <dc:description/>
  <cp:lastModifiedBy>Corinna Conte</cp:lastModifiedBy>
  <cp:revision>3</cp:revision>
  <dcterms:created xsi:type="dcterms:W3CDTF">2023-02-20T02:45:00Z</dcterms:created>
  <dcterms:modified xsi:type="dcterms:W3CDTF">2023-02-20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05314C9850BC489FE38D0119147850</vt:lpwstr>
  </property>
  <property fmtid="{D5CDD505-2E9C-101B-9397-08002B2CF9AE}" pid="3" name="MediaServiceImageTags">
    <vt:lpwstr/>
  </property>
  <property fmtid="{D5CDD505-2E9C-101B-9397-08002B2CF9AE}" pid="4" name="GrammarlyDocumentId">
    <vt:lpwstr>e59f942f7254df7380d53945dcf090b5144621d57e2a478b73ffca9e1bbaa851</vt:lpwstr>
  </property>
</Properties>
</file>